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518A393E" w:rsidR="00DE523E" w:rsidRPr="00DE523E" w:rsidRDefault="00DE523E" w:rsidP="00DE523E"/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F2E8E" w:rsidRPr="00DE523E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7CCB1765" w:rsidR="00CF2E8E" w:rsidRPr="00DE523E" w:rsidRDefault="00CF2E8E" w:rsidP="00CF2E8E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ama</w:t>
            </w:r>
          </w:p>
        </w:tc>
        <w:tc>
          <w:tcPr>
            <w:tcW w:w="425" w:type="dxa"/>
          </w:tcPr>
          <w:p w14:paraId="6B1D02C8" w14:textId="33F5222F" w:rsidR="00CF2E8E" w:rsidRPr="00DE523E" w:rsidRDefault="00CF2E8E" w:rsidP="00CF2E8E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5300AE96" w14:textId="06CB2017" w:rsidR="00CF2E8E" w:rsidRPr="00DE523E" w:rsidRDefault="00CF2E8E" w:rsidP="00CF2E8E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Faiz Atha Radhitya</w:t>
            </w:r>
          </w:p>
        </w:tc>
      </w:tr>
      <w:tr w:rsidR="00CF2E8E" w:rsidRPr="00DE523E" w14:paraId="2BA46982" w14:textId="77777777" w:rsidTr="00DE523E">
        <w:trPr>
          <w:jc w:val="center"/>
        </w:trPr>
        <w:tc>
          <w:tcPr>
            <w:tcW w:w="846" w:type="dxa"/>
          </w:tcPr>
          <w:p w14:paraId="3A8B5D67" w14:textId="57495234" w:rsidR="00CF2E8E" w:rsidRPr="00DE523E" w:rsidRDefault="00CF2E8E" w:rsidP="00CF2E8E">
            <w:pPr>
              <w:spacing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bsen</w:t>
            </w:r>
          </w:p>
        </w:tc>
        <w:tc>
          <w:tcPr>
            <w:tcW w:w="425" w:type="dxa"/>
          </w:tcPr>
          <w:p w14:paraId="0F8B0EF7" w14:textId="32E370D4" w:rsidR="00CF2E8E" w:rsidRPr="00DE523E" w:rsidRDefault="00CF2E8E" w:rsidP="00CF2E8E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64C9C556" w14:textId="075F21A4" w:rsidR="00CF2E8E" w:rsidRDefault="00CF2E8E" w:rsidP="00CF2E8E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</w:tr>
      <w:tr w:rsidR="00CB2D6B" w:rsidRPr="00DE523E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222584AF" w14:textId="30EC87A8" w:rsidR="00CB2D6B" w:rsidRPr="00DE523E" w:rsidRDefault="00403798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141720229</w:t>
            </w:r>
          </w:p>
        </w:tc>
      </w:tr>
      <w:tr w:rsidR="00CB2D6B" w:rsidRPr="00DE523E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 w:rsidRPr="00DE523E">
              <w:rPr>
                <w:rFonts w:cstheme="minorHAnsi"/>
                <w:b/>
                <w:bCs/>
              </w:rPr>
              <w:t>Kelas</w:t>
            </w:r>
            <w:proofErr w:type="spellEnd"/>
          </w:p>
        </w:tc>
        <w:tc>
          <w:tcPr>
            <w:tcW w:w="425" w:type="dxa"/>
          </w:tcPr>
          <w:p w14:paraId="49DCBD25" w14:textId="0AA7F7A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34511028" w14:textId="6F6CCCD4" w:rsidR="00CB2D6B" w:rsidRPr="00DE523E" w:rsidRDefault="00403798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TI-</w:t>
            </w:r>
            <w:r w:rsidR="00CF2E8E">
              <w:rPr>
                <w:rFonts w:cstheme="minorHAnsi"/>
              </w:rPr>
              <w:t>3E</w:t>
            </w:r>
          </w:p>
        </w:tc>
      </w:tr>
    </w:tbl>
    <w:p w14:paraId="40C0ACE6" w14:textId="26E057EF" w:rsidR="00CB2D6B" w:rsidRPr="00CB2D6B" w:rsidRDefault="00CB2D6B" w:rsidP="00CB2D6B">
      <w:pPr>
        <w:spacing w:after="0" w:line="360" w:lineRule="auto"/>
      </w:pPr>
    </w:p>
    <w:p w14:paraId="02AE05A4" w14:textId="751ED355" w:rsidR="00DE523E" w:rsidRDefault="00DE523E" w:rsidP="00DE523E">
      <w:proofErr w:type="spellStart"/>
      <w:r w:rsidRPr="00DE523E">
        <w:t>Tulislah</w:t>
      </w:r>
      <w:proofErr w:type="spellEnd"/>
      <w:r w:rsidRPr="00DE523E">
        <w:t xml:space="preserve"> </w:t>
      </w:r>
      <w:proofErr w:type="spellStart"/>
      <w:r w:rsidRPr="00DE523E">
        <w:t>Jawaban</w:t>
      </w:r>
      <w:proofErr w:type="spellEnd"/>
      <w:r w:rsidRPr="00DE523E">
        <w:t xml:space="preserve"> Pada Kolom Yang </w:t>
      </w:r>
      <w:proofErr w:type="spellStart"/>
      <w:r w:rsidRPr="00DE523E">
        <w:t>tersedia</w:t>
      </w:r>
      <w:proofErr w:type="spellEnd"/>
      <w:r w:rsidRPr="00DE523E">
        <w:t xml:space="preserve"> di </w:t>
      </w:r>
      <w:proofErr w:type="spellStart"/>
      <w:r w:rsidRPr="00DE523E">
        <w:t>bawah</w:t>
      </w:r>
      <w:proofErr w:type="spellEnd"/>
      <w:r w:rsidRPr="00DE523E">
        <w:t xml:space="preserve"> </w:t>
      </w:r>
      <w:proofErr w:type="spellStart"/>
      <w:r w:rsidRPr="00DE523E">
        <w:t>ini</w:t>
      </w:r>
      <w:proofErr w:type="spellEnd"/>
      <w:r w:rsidRPr="00DE523E">
        <w:t>;</w:t>
      </w:r>
    </w:p>
    <w:p w14:paraId="69894A57" w14:textId="4F5CC9BF" w:rsidR="00DE523E" w:rsidRPr="00DE523E" w:rsidRDefault="00DE523E" w:rsidP="00DE523E">
      <w:pPr>
        <w:jc w:val="center"/>
        <w:rPr>
          <w:b/>
          <w:bCs/>
          <w:sz w:val="24"/>
          <w:szCs w:val="24"/>
        </w:rPr>
      </w:pPr>
      <w:r w:rsidRPr="00DE523E">
        <w:rPr>
          <w:b/>
          <w:bCs/>
          <w:sz w:val="24"/>
          <w:szCs w:val="24"/>
        </w:rPr>
        <w:t>LEMBAR JAWABAN JOBSHEET-</w:t>
      </w:r>
      <w:r w:rsidR="00C64D04">
        <w:rPr>
          <w:b/>
          <w:bCs/>
          <w:sz w:val="24"/>
          <w:szCs w:val="24"/>
        </w:rPr>
        <w:t>3</w:t>
      </w:r>
    </w:p>
    <w:tbl>
      <w:tblPr>
        <w:tblStyle w:val="TableGrid"/>
        <w:tblW w:w="10368" w:type="dxa"/>
        <w:jc w:val="center"/>
        <w:tblLook w:val="04A0" w:firstRow="1" w:lastRow="0" w:firstColumn="1" w:lastColumn="0" w:noHBand="0" w:noVBand="1"/>
      </w:tblPr>
      <w:tblGrid>
        <w:gridCol w:w="792"/>
        <w:gridCol w:w="9576"/>
      </w:tblGrid>
      <w:tr w:rsidR="00CB2D6B" w:rsidRPr="00DE523E" w14:paraId="09C0DECB" w14:textId="77777777" w:rsidTr="0095368A">
        <w:trPr>
          <w:jc w:val="center"/>
        </w:trPr>
        <w:tc>
          <w:tcPr>
            <w:tcW w:w="792" w:type="dxa"/>
            <w:vAlign w:val="center"/>
          </w:tcPr>
          <w:p w14:paraId="145D06B5" w14:textId="3F92536C" w:rsidR="00CB2D6B" w:rsidRPr="00DE523E" w:rsidRDefault="00C64D04" w:rsidP="00DE523E">
            <w:pPr>
              <w:spacing w:after="160" w:line="259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cstheme="minorHAnsi"/>
                <w:b/>
                <w:bCs/>
                <w:sz w:val="24"/>
                <w:szCs w:val="24"/>
              </w:rPr>
              <w:t>Tugas</w:t>
            </w:r>
            <w:proofErr w:type="spellEnd"/>
            <w:r w:rsidR="00CB2D6B" w:rsidRPr="00DE523E">
              <w:rPr>
                <w:rFonts w:cstheme="minorHAnsi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9576" w:type="dxa"/>
            <w:vAlign w:val="center"/>
          </w:tcPr>
          <w:p w14:paraId="4FD71802" w14:textId="73B322B6" w:rsidR="00CB2D6B" w:rsidRPr="00DE523E" w:rsidRDefault="00CB2D6B" w:rsidP="00DE523E">
            <w:pPr>
              <w:spacing w:after="160" w:line="259" w:lineRule="auto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DE523E">
              <w:rPr>
                <w:b/>
                <w:bCs/>
                <w:sz w:val="24"/>
                <w:szCs w:val="24"/>
              </w:rPr>
              <w:t>Jawaban</w:t>
            </w:r>
            <w:proofErr w:type="spellEnd"/>
          </w:p>
        </w:tc>
      </w:tr>
      <w:tr w:rsidR="00C64D04" w:rsidRPr="00DE523E" w14:paraId="74381ADC" w14:textId="77777777" w:rsidTr="0095368A">
        <w:trPr>
          <w:jc w:val="center"/>
        </w:trPr>
        <w:tc>
          <w:tcPr>
            <w:tcW w:w="792" w:type="dxa"/>
            <w:vAlign w:val="center"/>
          </w:tcPr>
          <w:p w14:paraId="1C338E6E" w14:textId="77777777" w:rsidR="00C64D04" w:rsidRDefault="00C64D04" w:rsidP="00DE523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9576" w:type="dxa"/>
            <w:vAlign w:val="center"/>
          </w:tcPr>
          <w:p w14:paraId="00EBE18A" w14:textId="5DF101A3" w:rsidR="00C64D04" w:rsidRPr="00DE523E" w:rsidRDefault="00C64D04" w:rsidP="00DE523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CB2D6B" w:rsidRPr="00CB2D6B" w14:paraId="314AC0A0" w14:textId="77777777" w:rsidTr="0095368A">
        <w:trPr>
          <w:jc w:val="center"/>
        </w:trPr>
        <w:tc>
          <w:tcPr>
            <w:tcW w:w="792" w:type="dxa"/>
          </w:tcPr>
          <w:p w14:paraId="33690AF4" w14:textId="20B7EA6D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576" w:type="dxa"/>
          </w:tcPr>
          <w:p w14:paraId="6CE254A6" w14:textId="77777777" w:rsidR="00CB2D6B" w:rsidRDefault="00C64D04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  <w:p w14:paraId="7F4E9500" w14:textId="77777777" w:rsidR="00C64D04" w:rsidRDefault="00C64D04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D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2B7EBE6B" wp14:editId="385BDFA5">
                  <wp:extent cx="5943600" cy="4608195"/>
                  <wp:effectExtent l="0" t="0" r="0" b="1905"/>
                  <wp:docPr id="15925871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2587157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608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3C4F2A" w14:textId="7D0D1EBD" w:rsidR="005529A3" w:rsidRDefault="005529A3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  <w:p w14:paraId="58F845A8" w14:textId="38FC29BA" w:rsidR="0095368A" w:rsidRDefault="0095368A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True</w:t>
            </w:r>
          </w:p>
          <w:p w14:paraId="03C45224" w14:textId="7E3673FB" w:rsidR="0095368A" w:rsidRDefault="0095368A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36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0A0C54CE" wp14:editId="161E169D">
                  <wp:extent cx="5943600" cy="508635"/>
                  <wp:effectExtent l="0" t="0" r="0" b="5715"/>
                  <wp:docPr id="19048440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4844074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0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A760DC" w14:textId="71E50B95" w:rsidR="005529A3" w:rsidRDefault="0095368A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False</w:t>
            </w:r>
          </w:p>
          <w:p w14:paraId="7030977D" w14:textId="2D91ED39" w:rsidR="0095368A" w:rsidRDefault="0095368A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5368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52465C5A" wp14:editId="7051CED2">
                  <wp:extent cx="5943600" cy="508635"/>
                  <wp:effectExtent l="0" t="0" r="0" b="5715"/>
                  <wp:docPr id="4027964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796497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0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D60A01" w14:textId="41630B74" w:rsidR="00C64D04" w:rsidRPr="00C64D04" w:rsidRDefault="00C64D04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jelas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rdapa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d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</w:tr>
      <w:tr w:rsidR="00CB2D6B" w:rsidRPr="00CB2D6B" w14:paraId="184A4EB0" w14:textId="77777777" w:rsidTr="0095368A">
        <w:trPr>
          <w:jc w:val="center"/>
        </w:trPr>
        <w:tc>
          <w:tcPr>
            <w:tcW w:w="792" w:type="dxa"/>
          </w:tcPr>
          <w:p w14:paraId="26580AFE" w14:textId="4AA92B4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2</w:t>
            </w:r>
          </w:p>
        </w:tc>
        <w:tc>
          <w:tcPr>
            <w:tcW w:w="9576" w:type="dxa"/>
          </w:tcPr>
          <w:p w14:paraId="08EE0BB8" w14:textId="77777777" w:rsidR="00CB2D6B" w:rsidRDefault="00C64D04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D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  <w:p w14:paraId="230486C4" w14:textId="77777777" w:rsidR="00C64D04" w:rsidRDefault="00C64D04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D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4C6F6F8E" wp14:editId="6A1769EF">
                  <wp:extent cx="5943600" cy="3257550"/>
                  <wp:effectExtent l="0" t="0" r="0" b="0"/>
                  <wp:docPr id="13748377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483779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257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2B7541" w14:textId="5011AC71" w:rsidR="005529A3" w:rsidRDefault="005529A3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  <w:p w14:paraId="1DE8D7E0" w14:textId="6D4FD0E7" w:rsidR="005529A3" w:rsidRDefault="005529A3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2A0E2701" wp14:editId="7BFB1937">
                  <wp:extent cx="5943600" cy="1014095"/>
                  <wp:effectExtent l="0" t="0" r="0" b="0"/>
                  <wp:docPr id="14251458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514583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014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CF85BA" w14:textId="77777777" w:rsidR="00C64D04" w:rsidRDefault="00C64D04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jelasan</w:t>
            </w:r>
            <w:proofErr w:type="spellEnd"/>
          </w:p>
          <w:p w14:paraId="0E6E6481" w14:textId="77777777" w:rsidR="00C64D04" w:rsidRDefault="00C64D04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or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) = </w:t>
            </w:r>
            <w:proofErr w:type="spellStart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>pengulangan</w:t>
            </w:r>
            <w:proofErr w:type="spellEnd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 xml:space="preserve"> row </w:t>
            </w:r>
            <w:proofErr w:type="spellStart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 xml:space="preserve"> bar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p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row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bera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print</w:t>
            </w:r>
          </w:p>
          <w:p w14:paraId="1AAA74AA" w14:textId="6A7EE519" w:rsidR="00C64D04" w:rsidRPr="00C64D04" w:rsidRDefault="00C64D04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or(j) = </w:t>
            </w:r>
            <w:proofErr w:type="spellStart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>pengulangan</w:t>
            </w:r>
            <w:proofErr w:type="spellEnd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 xml:space="preserve"> stars / output </w:t>
            </w:r>
            <w:proofErr w:type="spellStart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>supaya</w:t>
            </w:r>
            <w:proofErr w:type="spellEnd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>membentuk</w:t>
            </w:r>
            <w:proofErr w:type="spellEnd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4D04">
              <w:rPr>
                <w:rFonts w:ascii="Times New Roman" w:hAnsi="Times New Roman" w:cs="Times New Roman"/>
                <w:sz w:val="24"/>
                <w:szCs w:val="24"/>
              </w:rPr>
              <w:t>piramida</w:t>
            </w:r>
            <w:proofErr w:type="spellEnd"/>
          </w:p>
        </w:tc>
      </w:tr>
      <w:tr w:rsidR="00CB2D6B" w:rsidRPr="00CB2D6B" w14:paraId="142E9489" w14:textId="77777777" w:rsidTr="0095368A">
        <w:trPr>
          <w:jc w:val="center"/>
        </w:trPr>
        <w:tc>
          <w:tcPr>
            <w:tcW w:w="792" w:type="dxa"/>
          </w:tcPr>
          <w:p w14:paraId="3E738BA5" w14:textId="56EEB1F7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576" w:type="dxa"/>
          </w:tcPr>
          <w:p w14:paraId="7E0B134A" w14:textId="77777777" w:rsidR="00CB2D6B" w:rsidRDefault="00C64D04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4D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  <w:p w14:paraId="455168D8" w14:textId="1D154291" w:rsidR="00C64D04" w:rsidRDefault="005529A3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53A763BB" wp14:editId="57A9D978">
                  <wp:extent cx="5943600" cy="5038725"/>
                  <wp:effectExtent l="0" t="0" r="0" b="9525"/>
                  <wp:docPr id="8179110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791106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038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B79717" w14:textId="0434B555" w:rsidR="005529A3" w:rsidRDefault="005529A3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  <w:p w14:paraId="794C40A3" w14:textId="3C120484" w:rsidR="005529A3" w:rsidRDefault="005529A3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1A4404A3" wp14:editId="3E729C09">
                  <wp:extent cx="5943600" cy="1061720"/>
                  <wp:effectExtent l="0" t="0" r="0" b="5080"/>
                  <wp:docPr id="3438871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88710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061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0DF0EB" w14:textId="77777777" w:rsidR="00C64D04" w:rsidRDefault="00C64D04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JELASAN</w:t>
            </w:r>
          </w:p>
          <w:p w14:paraId="71C1001F" w14:textId="79208D81" w:rsidR="00C64D04" w:rsidRPr="00C64D04" w:rsidRDefault="00C64D04" w:rsidP="00C64D04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For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  <w:proofErr w:type="spellEnd"/>
            <w:r w:rsid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) =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disini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variable rows, </w:t>
            </w:r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variable rows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berfungsi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rows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berapa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mulai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. dan</w:t>
            </w:r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pengulangan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  <w:proofErr w:type="spellEnd"/>
            <w:r w:rsidR="005529A3"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-</w:t>
            </w:r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dikarenakan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ingin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inverse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pyramida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mengharuskan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mengurangi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rows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supaya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terbuatnya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inverse Piramida</w:t>
            </w:r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Tugas2 yang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membuatnya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=0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sampai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&lt;10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supaya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terbentuk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Piramida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berbentuk</w:t>
            </w:r>
            <w:proofErr w:type="spellEnd"/>
            <w:r w:rsid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529A3">
              <w:rPr>
                <w:rFonts w:ascii="Times New Roman" w:hAnsi="Times New Roman" w:cs="Times New Roman"/>
                <w:sz w:val="24"/>
                <w:szCs w:val="24"/>
              </w:rPr>
              <w:t>biasa</w:t>
            </w:r>
            <w:proofErr w:type="spellEnd"/>
            <w:r w:rsidR="005529A3" w:rsidRPr="005529A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CB2D6B" w:rsidRPr="00CB2D6B" w14:paraId="5752078D" w14:textId="77777777" w:rsidTr="0095368A">
        <w:trPr>
          <w:jc w:val="center"/>
        </w:trPr>
        <w:tc>
          <w:tcPr>
            <w:tcW w:w="792" w:type="dxa"/>
          </w:tcPr>
          <w:p w14:paraId="22DB67D6" w14:textId="1E2E22C8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4</w:t>
            </w:r>
          </w:p>
        </w:tc>
        <w:tc>
          <w:tcPr>
            <w:tcW w:w="9576" w:type="dxa"/>
          </w:tcPr>
          <w:p w14:paraId="19B40A1F" w14:textId="77777777" w:rsidR="00CB2D6B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de</w:t>
            </w:r>
          </w:p>
          <w:p w14:paraId="551C8BD9" w14:textId="77777777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2ADBED29" wp14:editId="5226018E">
                  <wp:extent cx="5943600" cy="6320790"/>
                  <wp:effectExtent l="0" t="0" r="0" b="3810"/>
                  <wp:docPr id="19524788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247889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6320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958222" w14:textId="55A897ED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  <w:p w14:paraId="47D2B1D7" w14:textId="77777777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C808C75" w14:textId="77777777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D7109C7" w14:textId="570F7A5F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Operas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ambah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+)</w:t>
            </w:r>
          </w:p>
          <w:p w14:paraId="0E865D0A" w14:textId="0D6F6462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056AC9AA" wp14:editId="6CC72BDD">
                  <wp:extent cx="5943600" cy="506095"/>
                  <wp:effectExtent l="0" t="0" r="0" b="8255"/>
                  <wp:docPr id="5658621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586216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06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B4215A" w14:textId="06FF3066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eras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gurang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-)</w:t>
            </w:r>
          </w:p>
          <w:p w14:paraId="4E0DCB45" w14:textId="0FE03EF3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28DB9931" wp14:editId="0B90A706">
                  <wp:extent cx="5943600" cy="492760"/>
                  <wp:effectExtent l="0" t="0" r="0" b="2540"/>
                  <wp:docPr id="6664301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6430159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92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A6ADEC" w14:textId="67129C7B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eras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kali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*)</w:t>
            </w:r>
          </w:p>
          <w:p w14:paraId="2BB9AA8A" w14:textId="4C69D336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12D893F7" wp14:editId="19B119F0">
                  <wp:extent cx="5943600" cy="525145"/>
                  <wp:effectExtent l="0" t="0" r="0" b="8255"/>
                  <wp:docPr id="3983021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8302118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25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2EC419" w14:textId="7A5B094F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eras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mbagi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/)</w:t>
            </w:r>
          </w:p>
          <w:p w14:paraId="1F8B9084" w14:textId="06A95149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28A0059C" wp14:editId="1E03EBF8">
                  <wp:extent cx="5943600" cy="504190"/>
                  <wp:effectExtent l="0" t="0" r="0" b="0"/>
                  <wp:docPr id="3739812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3981246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04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7229C3" w14:textId="635001A8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eras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ik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omali</w:t>
            </w:r>
            <w:proofErr w:type="spellEnd"/>
          </w:p>
          <w:p w14:paraId="5780C90B" w14:textId="3F422A86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384B7FF9" wp14:editId="437945F4">
                  <wp:extent cx="5943600" cy="496570"/>
                  <wp:effectExtent l="0" t="0" r="0" b="0"/>
                  <wp:docPr id="16100788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0078889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96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9DAEF2" w14:textId="77777777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JELASAN</w:t>
            </w:r>
          </w:p>
          <w:p w14:paraId="562B5468" w14:textId="3CA78D20" w:rsidR="005529A3" w:rsidRP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Disini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kalkulator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operasi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dasar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memakai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switch case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supaya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banyak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case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Ketika user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ingin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perator </w:t>
            </w:r>
            <w:proofErr w:type="spellStart"/>
            <w:proofErr w:type="gram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penamb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an,pengurangan</w:t>
            </w:r>
            <w:proofErr w:type="gram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,pembagian</w:t>
            </w:r>
            <w:proofErr w:type="spellEnd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perkal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mu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s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n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r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ula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Panjang</w:t>
            </w:r>
            <w:r w:rsidRPr="005529A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CB2D6B" w:rsidRPr="00CB2D6B" w14:paraId="4379C8A9" w14:textId="77777777" w:rsidTr="0095368A">
        <w:trPr>
          <w:jc w:val="center"/>
        </w:trPr>
        <w:tc>
          <w:tcPr>
            <w:tcW w:w="792" w:type="dxa"/>
          </w:tcPr>
          <w:p w14:paraId="25584CD2" w14:textId="6AF9022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5</w:t>
            </w:r>
          </w:p>
        </w:tc>
        <w:tc>
          <w:tcPr>
            <w:tcW w:w="9576" w:type="dxa"/>
          </w:tcPr>
          <w:p w14:paraId="6FDBB52C" w14:textId="77777777" w:rsidR="00CB2D6B" w:rsidRP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de</w:t>
            </w:r>
          </w:p>
          <w:p w14:paraId="69917E76" w14:textId="3E0BF181" w:rsidR="005529A3" w:rsidRPr="005529A3" w:rsidRDefault="00B9332D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933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6B3CB196" wp14:editId="1275AB86">
                  <wp:extent cx="5943600" cy="5577205"/>
                  <wp:effectExtent l="0" t="0" r="0" b="4445"/>
                  <wp:docPr id="82546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54678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577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B1D6A0" w14:textId="77777777" w:rsidR="005529A3" w:rsidRP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  <w:p w14:paraId="41E8A068" w14:textId="681BB44F" w:rsidR="005529A3" w:rsidRPr="005529A3" w:rsidRDefault="00B9332D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933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09E119A3" wp14:editId="1BA13B03">
                  <wp:extent cx="3035456" cy="1060505"/>
                  <wp:effectExtent l="0" t="0" r="0" b="6350"/>
                  <wp:docPr id="13911195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111950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5456" cy="106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A1C016" w14:textId="77777777" w:rsidR="005529A3" w:rsidRDefault="005529A3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552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Penjelasan</w:t>
            </w:r>
            <w:proofErr w:type="spellEnd"/>
          </w:p>
          <w:p w14:paraId="4787E570" w14:textId="7BE4A41F" w:rsidR="00B9332D" w:rsidRPr="00CB2D6B" w:rsidRDefault="00B9332D" w:rsidP="005529A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s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bah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* 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p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ak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giti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at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* 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giti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isi</w:t>
            </w:r>
          </w:p>
        </w:tc>
      </w:tr>
    </w:tbl>
    <w:p w14:paraId="18B560B7" w14:textId="77777777" w:rsidR="00C23657" w:rsidRDefault="00C23657"/>
    <w:sectPr w:rsidR="00C23657" w:rsidSect="001812AB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73E8F" w14:textId="77777777" w:rsidR="002527AD" w:rsidRDefault="002527AD" w:rsidP="00CB2D6B">
      <w:pPr>
        <w:spacing w:after="0" w:line="240" w:lineRule="auto"/>
      </w:pPr>
      <w:r>
        <w:separator/>
      </w:r>
    </w:p>
  </w:endnote>
  <w:endnote w:type="continuationSeparator" w:id="0">
    <w:p w14:paraId="0BABB657" w14:textId="77777777" w:rsidR="002527AD" w:rsidRDefault="002527AD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0C153959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18BB" w:rsidRPr="00CC18BB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F49B0" w14:textId="77777777" w:rsidR="002527AD" w:rsidRDefault="002527AD" w:rsidP="00CB2D6B">
      <w:pPr>
        <w:spacing w:after="0" w:line="240" w:lineRule="auto"/>
      </w:pPr>
      <w:r>
        <w:separator/>
      </w:r>
    </w:p>
  </w:footnote>
  <w:footnote w:type="continuationSeparator" w:id="0">
    <w:p w14:paraId="264D4AAB" w14:textId="77777777" w:rsidR="002527AD" w:rsidRDefault="002527AD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proofErr w:type="spellStart"/>
          <w:r w:rsidRPr="00640236">
            <w:rPr>
              <w:sz w:val="28"/>
            </w:rPr>
            <w:t>Jurusan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Informas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Politeknik</w:t>
          </w:r>
          <w:proofErr w:type="spellEnd"/>
          <w:r w:rsidRPr="00640236">
            <w:rPr>
              <w:sz w:val="28"/>
            </w:rPr>
            <w:t xml:space="preserve"> Negeri Malang</w:t>
          </w:r>
        </w:p>
        <w:p w14:paraId="585EEDC5" w14:textId="5648F08A" w:rsidR="00CB2D6B" w:rsidRPr="00640236" w:rsidRDefault="00CB2D6B" w:rsidP="00CB2D6B">
          <w:pPr>
            <w:jc w:val="both"/>
            <w:rPr>
              <w:b/>
              <w:sz w:val="28"/>
            </w:rPr>
          </w:pPr>
          <w:r w:rsidRPr="00640236">
            <w:rPr>
              <w:b/>
              <w:sz w:val="28"/>
            </w:rPr>
            <w:t>Jobsheet-</w:t>
          </w:r>
          <w:r w:rsidR="00C64D04">
            <w:rPr>
              <w:b/>
              <w:sz w:val="28"/>
            </w:rPr>
            <w:t>3</w:t>
          </w:r>
          <w:r w:rsidRPr="00640236">
            <w:rPr>
              <w:b/>
              <w:sz w:val="28"/>
            </w:rPr>
            <w:t xml:space="preserve">: </w:t>
          </w:r>
          <w:r w:rsidR="00C64D04" w:rsidRPr="00C64D04">
            <w:rPr>
              <w:b/>
              <w:sz w:val="28"/>
            </w:rPr>
            <w:t>CONTROL FLOW PADA DART</w:t>
          </w:r>
        </w:p>
        <w:p w14:paraId="4CD48571" w14:textId="36A0A388" w:rsidR="00CB2D6B" w:rsidRPr="00CB2D6B" w:rsidRDefault="00CB2D6B" w:rsidP="00CB2D6B">
          <w:pPr>
            <w:jc w:val="both"/>
            <w:rPr>
              <w:bCs/>
              <w:sz w:val="28"/>
            </w:rPr>
          </w:pPr>
          <w:r w:rsidRPr="00CB2D6B">
            <w:rPr>
              <w:bCs/>
              <w:sz w:val="28"/>
            </w:rPr>
            <w:t xml:space="preserve">Mata </w:t>
          </w:r>
          <w:proofErr w:type="spellStart"/>
          <w:r w:rsidRPr="00CB2D6B">
            <w:rPr>
              <w:bCs/>
              <w:sz w:val="28"/>
            </w:rPr>
            <w:t>Kuliah</w:t>
          </w:r>
          <w:proofErr w:type="spellEnd"/>
          <w:r w:rsidRPr="00CB2D6B">
            <w:rPr>
              <w:bCs/>
              <w:sz w:val="28"/>
            </w:rPr>
            <w:t xml:space="preserve"> </w:t>
          </w:r>
          <w:proofErr w:type="spellStart"/>
          <w:r w:rsidR="00CF2E8E" w:rsidRPr="00CF2E8E">
            <w:rPr>
              <w:bCs/>
              <w:sz w:val="28"/>
            </w:rPr>
            <w:t>Pemrograman</w:t>
          </w:r>
          <w:proofErr w:type="spellEnd"/>
          <w:r w:rsidR="00CF2E8E" w:rsidRPr="00CF2E8E">
            <w:rPr>
              <w:bCs/>
              <w:sz w:val="28"/>
            </w:rPr>
            <w:t xml:space="preserve"> Mobile</w:t>
          </w:r>
        </w:p>
        <w:p w14:paraId="101028F4" w14:textId="396AD387" w:rsidR="00CB2D6B" w:rsidRPr="00CB2D6B" w:rsidRDefault="00CB2D6B" w:rsidP="00CB2D6B">
          <w:pPr>
            <w:pBdr>
              <w:bottom w:val="single" w:sz="6" w:space="1" w:color="auto"/>
            </w:pBdr>
            <w:jc w:val="both"/>
            <w:rPr>
              <w:b/>
              <w:bCs/>
            </w:rPr>
          </w:pPr>
          <w:proofErr w:type="spellStart"/>
          <w:r w:rsidRPr="00CB2D6B">
            <w:rPr>
              <w:b/>
              <w:bCs/>
            </w:rPr>
            <w:t>Pengampu</w:t>
          </w:r>
          <w:proofErr w:type="spellEnd"/>
          <w:r w:rsidRPr="00CB2D6B">
            <w:rPr>
              <w:b/>
              <w:bCs/>
            </w:rPr>
            <w:t xml:space="preserve">: Tim Ajar </w:t>
          </w:r>
          <w:proofErr w:type="spellStart"/>
          <w:r w:rsidR="00CF2E8E" w:rsidRPr="00CF2E8E">
            <w:rPr>
              <w:b/>
              <w:bCs/>
            </w:rPr>
            <w:t>Pemrograman</w:t>
          </w:r>
          <w:proofErr w:type="spellEnd"/>
          <w:r w:rsidR="00CF2E8E" w:rsidRPr="00CF2E8E">
            <w:rPr>
              <w:b/>
              <w:bCs/>
            </w:rPr>
            <w:t xml:space="preserve"> Mobile</w:t>
          </w:r>
        </w:p>
        <w:p w14:paraId="56FFD781" w14:textId="71314025" w:rsidR="00CB2D6B" w:rsidRPr="00FB65BC" w:rsidRDefault="00CF2E8E" w:rsidP="00CB2D6B">
          <w:pPr>
            <w:pBdr>
              <w:bottom w:val="single" w:sz="6" w:space="1" w:color="auto"/>
            </w:pBdr>
            <w:jc w:val="both"/>
            <w:rPr>
              <w:i/>
            </w:rPr>
          </w:pPr>
          <w:r>
            <w:rPr>
              <w:i/>
            </w:rPr>
            <w:t>September</w:t>
          </w:r>
          <w:r w:rsidR="00CB2D6B" w:rsidRPr="00CB2D6B">
            <w:rPr>
              <w:i/>
            </w:rPr>
            <w:t xml:space="preserve"> 202</w:t>
          </w:r>
          <w:r w:rsidR="007F446F">
            <w:rPr>
              <w:i/>
            </w:rPr>
            <w:t>3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bYws7QwMjE1MDRQ0lEKTi0uzszPAykwrAUA2xlWpiwAAAA="/>
  </w:docVars>
  <w:rsids>
    <w:rsidRoot w:val="00CB2D6B"/>
    <w:rsid w:val="0008036D"/>
    <w:rsid w:val="001812AB"/>
    <w:rsid w:val="0018355B"/>
    <w:rsid w:val="001D5519"/>
    <w:rsid w:val="001F4220"/>
    <w:rsid w:val="00226029"/>
    <w:rsid w:val="002527AD"/>
    <w:rsid w:val="002C659E"/>
    <w:rsid w:val="00325A06"/>
    <w:rsid w:val="00383E57"/>
    <w:rsid w:val="00403798"/>
    <w:rsid w:val="0048778E"/>
    <w:rsid w:val="004D144F"/>
    <w:rsid w:val="004D3F15"/>
    <w:rsid w:val="004E188B"/>
    <w:rsid w:val="005529A3"/>
    <w:rsid w:val="006241AE"/>
    <w:rsid w:val="006819D9"/>
    <w:rsid w:val="006966E8"/>
    <w:rsid w:val="006E709A"/>
    <w:rsid w:val="006F19D0"/>
    <w:rsid w:val="0073651F"/>
    <w:rsid w:val="007F446F"/>
    <w:rsid w:val="0083199E"/>
    <w:rsid w:val="00934489"/>
    <w:rsid w:val="0095368A"/>
    <w:rsid w:val="00963FF1"/>
    <w:rsid w:val="00983F11"/>
    <w:rsid w:val="009C1317"/>
    <w:rsid w:val="009E7CFE"/>
    <w:rsid w:val="00AA321E"/>
    <w:rsid w:val="00B342EE"/>
    <w:rsid w:val="00B9332D"/>
    <w:rsid w:val="00B93F2A"/>
    <w:rsid w:val="00BB6A11"/>
    <w:rsid w:val="00C23657"/>
    <w:rsid w:val="00C64D04"/>
    <w:rsid w:val="00C96B7F"/>
    <w:rsid w:val="00CB2D6B"/>
    <w:rsid w:val="00CC18BB"/>
    <w:rsid w:val="00CC5E1A"/>
    <w:rsid w:val="00CD39AD"/>
    <w:rsid w:val="00CF2E8E"/>
    <w:rsid w:val="00D07674"/>
    <w:rsid w:val="00D31D70"/>
    <w:rsid w:val="00D40CF9"/>
    <w:rsid w:val="00DE523E"/>
    <w:rsid w:val="00E56658"/>
    <w:rsid w:val="00EE6A4D"/>
    <w:rsid w:val="00F6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9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Faiz Atha Radhitya</cp:lastModifiedBy>
  <cp:revision>2</cp:revision>
  <dcterms:created xsi:type="dcterms:W3CDTF">2023-09-22T02:55:00Z</dcterms:created>
  <dcterms:modified xsi:type="dcterms:W3CDTF">2023-09-22T02:55:00Z</dcterms:modified>
</cp:coreProperties>
</file>